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6BB66" w14:textId="77777777" w:rsidR="00DA01B5" w:rsidRDefault="00DA01B5" w:rsidP="00686E9F">
      <w:pPr>
        <w:spacing w:line="480" w:lineRule="auto"/>
        <w:jc w:val="left"/>
        <w:rPr>
          <w:rFonts w:ascii="Times New Roman" w:hAnsi="Times New Roman" w:cs="Times New Roman"/>
          <w:sz w:val="24"/>
          <w:szCs w:val="24"/>
        </w:rPr>
      </w:pPr>
      <w:r w:rsidRPr="00DA01B5">
        <w:rPr>
          <w:rFonts w:ascii="Times New Roman" w:hAnsi="Times New Roman" w:cs="Times New Roman"/>
          <w:sz w:val="24"/>
          <w:szCs w:val="24"/>
        </w:rPr>
        <w:t>Nerv (YuanChen Tao and Liwei Jiang)</w:t>
      </w:r>
    </w:p>
    <w:p w14:paraId="02A398C3" w14:textId="771B6536" w:rsidR="003536B3" w:rsidRDefault="003536B3" w:rsidP="00686E9F">
      <w:pPr>
        <w:spacing w:line="480" w:lineRule="auto"/>
        <w:jc w:val="left"/>
        <w:rPr>
          <w:rFonts w:ascii="Times New Roman" w:hAnsi="Times New Roman" w:cs="Times New Roman"/>
          <w:sz w:val="24"/>
          <w:szCs w:val="24"/>
        </w:rPr>
      </w:pPr>
      <w:r w:rsidRPr="003536B3">
        <w:rPr>
          <w:rFonts w:ascii="Times New Roman" w:hAnsi="Times New Roman" w:cs="Times New Roman"/>
          <w:sz w:val="24"/>
          <w:szCs w:val="24"/>
        </w:rPr>
        <w:t xml:space="preserve">Prof. </w:t>
      </w:r>
      <w:r w:rsidR="00DA01B5" w:rsidRPr="00DA01B5">
        <w:rPr>
          <w:rFonts w:ascii="Times New Roman" w:hAnsi="Times New Roman" w:cs="Times New Roman"/>
          <w:sz w:val="24"/>
          <w:szCs w:val="24"/>
        </w:rPr>
        <w:t>Eustrat Zhupa</w:t>
      </w:r>
    </w:p>
    <w:p w14:paraId="69F5F258" w14:textId="09CEEBF3" w:rsidR="00A059CD" w:rsidRPr="00467023" w:rsidRDefault="00DA01B5" w:rsidP="00686E9F">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CSC</w:t>
      </w:r>
      <w:r>
        <w:rPr>
          <w:rFonts w:ascii="Times New Roman" w:hAnsi="Times New Roman" w:cs="Times New Roman"/>
          <w:sz w:val="24"/>
          <w:szCs w:val="24"/>
        </w:rPr>
        <w:t xml:space="preserve"> 210</w:t>
      </w:r>
    </w:p>
    <w:p w14:paraId="0FBD3D41" w14:textId="3573082D" w:rsidR="00A059CD" w:rsidRPr="003536B3" w:rsidRDefault="00DA01B5" w:rsidP="003536B3">
      <w:pPr>
        <w:spacing w:line="480" w:lineRule="auto"/>
        <w:jc w:val="left"/>
        <w:rPr>
          <w:rFonts w:ascii="Times New Roman" w:hAnsi="Times New Roman" w:cs="Times New Roman"/>
          <w:sz w:val="24"/>
          <w:szCs w:val="24"/>
        </w:rPr>
      </w:pPr>
      <w:r>
        <w:rPr>
          <w:rFonts w:ascii="Times New Roman" w:hAnsi="Times New Roman" w:cs="Times New Roman"/>
          <w:sz w:val="24"/>
          <w:szCs w:val="24"/>
        </w:rPr>
        <w:t>31</w:t>
      </w:r>
      <w:r w:rsidRPr="00DA01B5">
        <w:rPr>
          <w:rFonts w:ascii="Times New Roman" w:hAnsi="Times New Roman" w:cs="Times New Roman" w:hint="eastAsia"/>
          <w:sz w:val="24"/>
          <w:szCs w:val="24"/>
          <w:vertAlign w:val="superscript"/>
        </w:rPr>
        <w:t>s</w:t>
      </w:r>
      <w:r w:rsidRPr="00DA01B5">
        <w:rPr>
          <w:rFonts w:ascii="Times New Roman" w:hAnsi="Times New Roman" w:cs="Times New Roman"/>
          <w:sz w:val="24"/>
          <w:szCs w:val="24"/>
          <w:vertAlign w:val="superscript"/>
        </w:rPr>
        <w:t>t</w:t>
      </w:r>
      <w:r>
        <w:rPr>
          <w:rFonts w:ascii="Times New Roman" w:hAnsi="Times New Roman" w:cs="Times New Roman"/>
          <w:sz w:val="24"/>
          <w:szCs w:val="24"/>
        </w:rPr>
        <w:t xml:space="preserve"> </w:t>
      </w:r>
      <w:r>
        <w:rPr>
          <w:rFonts w:ascii="Times New Roman" w:hAnsi="Times New Roman" w:cs="Times New Roman" w:hint="eastAsia"/>
          <w:sz w:val="24"/>
          <w:szCs w:val="24"/>
        </w:rPr>
        <w:t>October</w:t>
      </w:r>
      <w:r w:rsidR="003536B3">
        <w:rPr>
          <w:rFonts w:ascii="Times New Roman" w:hAnsi="Times New Roman" w:cs="Times New Roman"/>
          <w:sz w:val="24"/>
          <w:szCs w:val="24"/>
        </w:rPr>
        <w:t xml:space="preserve"> 202</w:t>
      </w:r>
      <w:r w:rsidR="00063C64">
        <w:rPr>
          <w:rFonts w:ascii="Times New Roman" w:hAnsi="Times New Roman" w:cs="Times New Roman"/>
          <w:sz w:val="24"/>
          <w:szCs w:val="24"/>
        </w:rPr>
        <w:t>1</w:t>
      </w:r>
    </w:p>
    <w:p w14:paraId="0C4D1527" w14:textId="10876717" w:rsidR="00B81220" w:rsidRDefault="00DA01B5" w:rsidP="00D56F7A">
      <w:pPr>
        <w:spacing w:line="480" w:lineRule="auto"/>
        <w:jc w:val="center"/>
        <w:rPr>
          <w:rFonts w:ascii="Times New Roman" w:hAnsi="Times New Roman" w:cs="Times New Roman"/>
          <w:sz w:val="24"/>
          <w:szCs w:val="24"/>
        </w:rPr>
      </w:pPr>
      <w:r>
        <w:rPr>
          <w:rFonts w:ascii="Times New Roman" w:hAnsi="Times New Roman" w:cs="Times New Roman"/>
          <w:sz w:val="24"/>
          <w:szCs w:val="24"/>
        </w:rPr>
        <w:t>Final Project Proposal</w:t>
      </w:r>
    </w:p>
    <w:p w14:paraId="6045F56C" w14:textId="529987E6" w:rsidR="0099660E" w:rsidRPr="0099660E" w:rsidRDefault="009921D5" w:rsidP="0099660E">
      <w:pPr>
        <w:spacing w:line="480" w:lineRule="auto"/>
        <w:jc w:val="left"/>
        <w:rPr>
          <w:rFonts w:ascii="Times New Roman" w:hAnsi="Times New Roman" w:cs="Times New Roman"/>
          <w:b/>
          <w:sz w:val="24"/>
          <w:szCs w:val="24"/>
        </w:rPr>
      </w:pPr>
      <w:r>
        <w:rPr>
          <w:rFonts w:ascii="Times New Roman" w:hAnsi="Times New Roman" w:cs="Times New Roman"/>
          <w:b/>
          <w:sz w:val="24"/>
          <w:szCs w:val="24"/>
        </w:rPr>
        <w:t>Project Description</w:t>
      </w:r>
    </w:p>
    <w:p w14:paraId="32D6ED03" w14:textId="19EDF5F9" w:rsidR="005C023C" w:rsidRPr="005C023C" w:rsidRDefault="005C023C" w:rsidP="005C023C">
      <w:pPr>
        <w:spacing w:line="480" w:lineRule="auto"/>
        <w:ind w:firstLine="720"/>
        <w:jc w:val="left"/>
        <w:rPr>
          <w:rFonts w:ascii="Times New Roman" w:hAnsi="Times New Roman" w:cs="Times New Roman"/>
          <w:sz w:val="24"/>
          <w:szCs w:val="24"/>
        </w:rPr>
      </w:pPr>
      <w:r w:rsidRPr="005C023C">
        <w:rPr>
          <w:rFonts w:ascii="Times New Roman" w:hAnsi="Times New Roman" w:cs="Times New Roman"/>
          <w:sz w:val="24"/>
          <w:szCs w:val="24"/>
        </w:rPr>
        <w:t>For the final project, our group is going to build up a page that includes a famous, fun, and competitive game with a regularly updated ranking. The page could generally be divided into 3 parts. First, the game page, in this page, anyone who found the website could play a game here. But by default, they would be in guest mode, and our database would ignore the score those people achieved. If they want their score to be recorded, we have to reach our second page, which is a registration system to set up their own account and log in. As long as they keep their log-in status, any score they accomplished would continually be recorded into the database. The third important part of our project is the ranking page. We generally want to keep this page automatically updating at some time point each day.</w:t>
      </w:r>
    </w:p>
    <w:p w14:paraId="3280ABCE" w14:textId="5EDB78E0" w:rsidR="009921D5" w:rsidRDefault="005C023C" w:rsidP="005C023C">
      <w:pPr>
        <w:spacing w:line="480" w:lineRule="auto"/>
        <w:ind w:firstLine="720"/>
        <w:jc w:val="left"/>
        <w:rPr>
          <w:rFonts w:ascii="Times New Roman" w:hAnsi="Times New Roman" w:cs="Times New Roman"/>
          <w:sz w:val="24"/>
          <w:szCs w:val="24"/>
        </w:rPr>
      </w:pPr>
      <w:r w:rsidRPr="005C023C">
        <w:rPr>
          <w:rFonts w:ascii="Times New Roman" w:hAnsi="Times New Roman" w:cs="Times New Roman"/>
          <w:sz w:val="24"/>
          <w:szCs w:val="24"/>
        </w:rPr>
        <w:t>The main reason why I choose this page is simple. As a nostalgic gamer myself, I always have some old games on my computer. They were already open-sourced for a long time, and although games are much gorgeous these days, it doesn’t mean these old games have nothing interesting to be recommended. And furthermore, most of them have a decent scoring system, which means many players like me may be interested in how others perform in these games and communicate their status. Well, a website like our final project could accomplish such a goal.</w:t>
      </w:r>
    </w:p>
    <w:p w14:paraId="24B90BD5" w14:textId="2AFA5A92" w:rsidR="00064C39" w:rsidRDefault="00064C39" w:rsidP="005C023C">
      <w:pPr>
        <w:spacing w:line="480" w:lineRule="auto"/>
        <w:ind w:firstLine="720"/>
        <w:jc w:val="left"/>
        <w:rPr>
          <w:rFonts w:ascii="Times New Roman" w:hAnsi="Times New Roman" w:cs="Times New Roman"/>
          <w:sz w:val="24"/>
          <w:szCs w:val="24"/>
        </w:rPr>
      </w:pPr>
      <w:r>
        <w:rPr>
          <w:rFonts w:ascii="Times New Roman" w:hAnsi="Times New Roman" w:cs="Times New Roman" w:hint="eastAsia"/>
          <w:sz w:val="24"/>
          <w:szCs w:val="24"/>
        </w:rPr>
        <w:lastRenderedPageBreak/>
        <w:t>W</w:t>
      </w:r>
      <w:r>
        <w:rPr>
          <w:rFonts w:ascii="Times New Roman" w:hAnsi="Times New Roman" w:cs="Times New Roman"/>
          <w:sz w:val="24"/>
          <w:szCs w:val="24"/>
        </w:rPr>
        <w:t>e still didn’t decide which game would be on the website since our vote on it is still processing. A nominee from Liwei is Mine</w:t>
      </w:r>
      <w:r w:rsidR="00120F0A">
        <w:rPr>
          <w:rFonts w:ascii="Times New Roman" w:hAnsi="Times New Roman" w:cs="Times New Roman"/>
          <w:sz w:val="24"/>
          <w:szCs w:val="24"/>
        </w:rPr>
        <w:t>sweep</w:t>
      </w:r>
      <w:r w:rsidR="006310E6">
        <w:rPr>
          <w:rFonts w:ascii="Times New Roman" w:hAnsi="Times New Roman" w:cs="Times New Roman"/>
          <w:sz w:val="24"/>
          <w:szCs w:val="24"/>
        </w:rPr>
        <w:t>er</w:t>
      </w:r>
      <w:r w:rsidR="00120F0A">
        <w:rPr>
          <w:rFonts w:ascii="Times New Roman" w:hAnsi="Times New Roman" w:cs="Times New Roman"/>
          <w:sz w:val="24"/>
          <w:szCs w:val="24"/>
        </w:rPr>
        <w:t>.</w:t>
      </w:r>
    </w:p>
    <w:p w14:paraId="15355D33" w14:textId="0446F2C5" w:rsidR="00773E6B" w:rsidRPr="0099660E" w:rsidRDefault="00E83E9F" w:rsidP="00773E6B">
      <w:pPr>
        <w:spacing w:line="480" w:lineRule="auto"/>
        <w:jc w:val="left"/>
        <w:rPr>
          <w:rFonts w:ascii="Times New Roman" w:hAnsi="Times New Roman" w:cs="Times New Roman"/>
          <w:b/>
          <w:sz w:val="24"/>
          <w:szCs w:val="24"/>
        </w:rPr>
      </w:pPr>
      <w:r>
        <w:rPr>
          <w:rFonts w:ascii="Times New Roman" w:hAnsi="Times New Roman" w:cs="Times New Roman"/>
          <w:b/>
          <w:sz w:val="24"/>
          <w:szCs w:val="24"/>
        </w:rPr>
        <w:t>Minimum Requirement</w:t>
      </w:r>
    </w:p>
    <w:p w14:paraId="51C98AAE" w14:textId="0DED7758" w:rsidR="00E83E9F" w:rsidRPr="00E83E9F" w:rsidRDefault="00E83E9F" w:rsidP="00E83E9F">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HTML and CSS</w:t>
      </w:r>
      <w:r>
        <w:rPr>
          <w:rFonts w:ascii="Times New Roman" w:hAnsi="Times New Roman" w:cs="Times New Roman"/>
          <w:sz w:val="24"/>
          <w:szCs w:val="24"/>
        </w:rPr>
        <w:t xml:space="preserve"> – basic contents for web pages</w:t>
      </w:r>
    </w:p>
    <w:p w14:paraId="3BDA11BF" w14:textId="3CC56430" w:rsidR="00E83E9F" w:rsidRPr="00E83E9F" w:rsidRDefault="00E83E9F" w:rsidP="00E83E9F">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Python-Flask</w:t>
      </w:r>
      <w:r>
        <w:rPr>
          <w:rFonts w:ascii="Times New Roman" w:hAnsi="Times New Roman" w:cs="Times New Roman"/>
          <w:sz w:val="24"/>
          <w:szCs w:val="24"/>
        </w:rPr>
        <w:t xml:space="preserve"> – </w:t>
      </w:r>
      <w:r w:rsidR="006358E2">
        <w:rPr>
          <w:rFonts w:ascii="Times New Roman" w:hAnsi="Times New Roman" w:cs="Times New Roman"/>
          <w:sz w:val="24"/>
          <w:szCs w:val="24"/>
        </w:rPr>
        <w:t>base web frame work</w:t>
      </w:r>
    </w:p>
    <w:p w14:paraId="37E7B2BD" w14:textId="6E76CA3D" w:rsidR="00E83E9F" w:rsidRPr="00E83E9F" w:rsidRDefault="00E83E9F" w:rsidP="00E83E9F">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WTForms</w:t>
      </w:r>
      <w:r w:rsidR="006358E2">
        <w:rPr>
          <w:rFonts w:ascii="Times New Roman" w:hAnsi="Times New Roman" w:cs="Times New Roman"/>
          <w:sz w:val="24"/>
          <w:szCs w:val="24"/>
        </w:rPr>
        <w:t xml:space="preserve"> – for parts like register and edit would complete by it</w:t>
      </w:r>
    </w:p>
    <w:p w14:paraId="6B46D195" w14:textId="77777777" w:rsidR="006358E2" w:rsidRDefault="00E83E9F" w:rsidP="006358E2">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Flask-SQLAlchemy</w:t>
      </w:r>
      <w:r w:rsidR="006358E2">
        <w:rPr>
          <w:rFonts w:ascii="Times New Roman" w:hAnsi="Times New Roman" w:cs="Times New Roman"/>
          <w:sz w:val="24"/>
          <w:szCs w:val="24"/>
        </w:rPr>
        <w:t xml:space="preserve"> – record scores from different players, and integrate a ranking</w:t>
      </w:r>
    </w:p>
    <w:p w14:paraId="0CB437B1" w14:textId="6D803A3B" w:rsidR="006358E2" w:rsidRPr="006358E2" w:rsidRDefault="00E83E9F" w:rsidP="006358E2">
      <w:pPr>
        <w:spacing w:line="480" w:lineRule="auto"/>
        <w:ind w:firstLine="720"/>
        <w:jc w:val="left"/>
        <w:rPr>
          <w:rFonts w:ascii="Times New Roman" w:hAnsi="Times New Roman" w:cs="Times New Roman"/>
          <w:sz w:val="24"/>
          <w:szCs w:val="24"/>
        </w:rPr>
      </w:pPr>
      <w:r w:rsidRPr="00E83E9F">
        <w:rPr>
          <w:rFonts w:ascii="Times New Roman" w:hAnsi="Times New Roman" w:cs="Times New Roman" w:hint="eastAsia"/>
          <w:sz w:val="24"/>
          <w:szCs w:val="24"/>
        </w:rPr>
        <w:t>•</w:t>
      </w:r>
      <w:r w:rsidRPr="00E83E9F">
        <w:rPr>
          <w:rFonts w:ascii="Times New Roman" w:hAnsi="Times New Roman" w:cs="Times New Roman"/>
          <w:sz w:val="24"/>
          <w:szCs w:val="24"/>
        </w:rPr>
        <w:t xml:space="preserve"> Flask-Login</w:t>
      </w:r>
      <w:r w:rsidR="006358E2">
        <w:rPr>
          <w:rFonts w:ascii="Times New Roman" w:hAnsi="Times New Roman" w:cs="Times New Roman"/>
          <w:sz w:val="24"/>
          <w:szCs w:val="24"/>
        </w:rPr>
        <w:t xml:space="preserve"> – the login part</w:t>
      </w:r>
      <w:r w:rsidRPr="00E83E9F">
        <w:rPr>
          <w:rFonts w:ascii="Times New Roman" w:hAnsi="Times New Roman" w:cs="Times New Roman"/>
          <w:sz w:val="24"/>
          <w:szCs w:val="24"/>
        </w:rPr>
        <w:cr/>
      </w:r>
      <w:r w:rsidR="006358E2">
        <w:rPr>
          <w:rFonts w:ascii="Times New Roman" w:hAnsi="Times New Roman" w:cs="Times New Roman"/>
          <w:b/>
          <w:sz w:val="24"/>
          <w:szCs w:val="24"/>
        </w:rPr>
        <w:t>Further Expectation</w:t>
      </w:r>
    </w:p>
    <w:p w14:paraId="2AED3F8B" w14:textId="34BC84AF" w:rsidR="00773E6B" w:rsidRDefault="006358E2" w:rsidP="006358E2">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For something beyond the minimum requirements, we </w:t>
      </w:r>
      <w:r w:rsidR="008424A6">
        <w:rPr>
          <w:rFonts w:ascii="Times New Roman" w:hAnsi="Times New Roman" w:cs="Times New Roman"/>
          <w:sz w:val="24"/>
          <w:szCs w:val="24"/>
        </w:rPr>
        <w:t>would</w:t>
      </w:r>
      <w:r>
        <w:rPr>
          <w:rFonts w:ascii="Times New Roman" w:hAnsi="Times New Roman" w:cs="Times New Roman"/>
          <w:sz w:val="24"/>
          <w:szCs w:val="24"/>
        </w:rPr>
        <w:t xml:space="preserve"> mainly consider the following three things:</w:t>
      </w:r>
    </w:p>
    <w:p w14:paraId="418D0A32" w14:textId="29565FD8" w:rsidR="006358E2" w:rsidRDefault="002F7870" w:rsidP="006358E2">
      <w:pPr>
        <w:pStyle w:val="af"/>
        <w:numPr>
          <w:ilvl w:val="0"/>
          <w:numId w:val="4"/>
        </w:numPr>
        <w:spacing w:line="480" w:lineRule="auto"/>
        <w:ind w:firstLineChars="0"/>
        <w:jc w:val="left"/>
        <w:rPr>
          <w:rFonts w:ascii="Times New Roman" w:hAnsi="Times New Roman" w:cs="Times New Roman"/>
          <w:sz w:val="24"/>
          <w:szCs w:val="24"/>
        </w:rPr>
      </w:pPr>
      <w:r>
        <w:rPr>
          <w:rFonts w:ascii="Times New Roman" w:hAnsi="Times New Roman" w:cs="Times New Roman"/>
          <w:sz w:val="24"/>
          <w:szCs w:val="24"/>
        </w:rPr>
        <w:t>Create a message board under the main game, so that players could communicate with other people who also like this game on the website.</w:t>
      </w:r>
    </w:p>
    <w:p w14:paraId="71A7B95B" w14:textId="53D6D345" w:rsidR="002F7870" w:rsidRDefault="002F7870" w:rsidP="006358E2">
      <w:pPr>
        <w:pStyle w:val="af"/>
        <w:numPr>
          <w:ilvl w:val="0"/>
          <w:numId w:val="4"/>
        </w:numPr>
        <w:spacing w:line="480" w:lineRule="auto"/>
        <w:ind w:firstLineChars="0"/>
        <w:jc w:val="left"/>
        <w:rPr>
          <w:rFonts w:ascii="Times New Roman" w:hAnsi="Times New Roman" w:cs="Times New Roman"/>
          <w:sz w:val="24"/>
          <w:szCs w:val="24"/>
        </w:rPr>
      </w:pPr>
      <w:r>
        <w:rPr>
          <w:rFonts w:ascii="Times New Roman" w:hAnsi="Times New Roman" w:cs="Times New Roman"/>
          <w:sz w:val="24"/>
          <w:szCs w:val="24"/>
        </w:rPr>
        <w:t>Implement Email confirmation for password reset, and even multi-factor authentication.</w:t>
      </w:r>
    </w:p>
    <w:p w14:paraId="7373EBE9" w14:textId="172A92E8" w:rsidR="002F7870" w:rsidRPr="006358E2" w:rsidRDefault="002F7870" w:rsidP="006358E2">
      <w:pPr>
        <w:pStyle w:val="af"/>
        <w:numPr>
          <w:ilvl w:val="0"/>
          <w:numId w:val="4"/>
        </w:numPr>
        <w:spacing w:line="480" w:lineRule="auto"/>
        <w:ind w:firstLineChars="0"/>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f the base game works well, we could try to implement</w:t>
      </w:r>
      <w:r w:rsidR="00ED6E2A">
        <w:rPr>
          <w:rFonts w:ascii="Times New Roman" w:hAnsi="Times New Roman" w:cs="Times New Roman"/>
          <w:sz w:val="24"/>
          <w:szCs w:val="24"/>
        </w:rPr>
        <w:t xml:space="preserve"> a combat mode which two </w:t>
      </w:r>
      <w:r w:rsidR="00C30CFB">
        <w:rPr>
          <w:rFonts w:ascii="Times New Roman" w:hAnsi="Times New Roman" w:cs="Times New Roman"/>
          <w:sz w:val="24"/>
          <w:szCs w:val="24"/>
        </w:rPr>
        <w:t>people</w:t>
      </w:r>
      <w:r w:rsidR="00ED6E2A">
        <w:rPr>
          <w:rFonts w:ascii="Times New Roman" w:hAnsi="Times New Roman" w:cs="Times New Roman"/>
          <w:sz w:val="24"/>
          <w:szCs w:val="24"/>
        </w:rPr>
        <w:t xml:space="preserve"> could enjoy networking play against each other.</w:t>
      </w:r>
    </w:p>
    <w:p w14:paraId="4C820B3B" w14:textId="4A61F47D" w:rsidR="005C023C" w:rsidRPr="0099660E" w:rsidRDefault="005C023C" w:rsidP="005C023C">
      <w:pPr>
        <w:spacing w:line="480" w:lineRule="auto"/>
        <w:jc w:val="left"/>
        <w:rPr>
          <w:rFonts w:ascii="Times New Roman" w:hAnsi="Times New Roman" w:cs="Times New Roman"/>
          <w:b/>
          <w:sz w:val="24"/>
          <w:szCs w:val="24"/>
        </w:rPr>
      </w:pPr>
      <w:bookmarkStart w:id="0" w:name="OLE_LINK1"/>
      <w:r w:rsidRPr="005C023C">
        <w:rPr>
          <w:rFonts w:ascii="Times New Roman" w:hAnsi="Times New Roman" w:cs="Times New Roman"/>
          <w:b/>
          <w:sz w:val="24"/>
          <w:szCs w:val="24"/>
        </w:rPr>
        <w:t>GitHub repository</w:t>
      </w:r>
    </w:p>
    <w:p w14:paraId="650D5BA7" w14:textId="6625F56C" w:rsidR="005C023C" w:rsidRPr="00426A3D" w:rsidRDefault="005C023C" w:rsidP="005C023C">
      <w:pPr>
        <w:spacing w:line="480" w:lineRule="auto"/>
        <w:ind w:firstLine="720"/>
        <w:jc w:val="left"/>
        <w:rPr>
          <w:rFonts w:ascii="Times New Roman" w:hAnsi="Times New Roman" w:cs="Times New Roman"/>
          <w:sz w:val="24"/>
          <w:szCs w:val="24"/>
        </w:rPr>
      </w:pPr>
      <w:r w:rsidRPr="005C023C">
        <w:rPr>
          <w:rFonts w:ascii="Times New Roman" w:hAnsi="Times New Roman" w:cs="Times New Roman"/>
          <w:sz w:val="24"/>
          <w:szCs w:val="24"/>
        </w:rPr>
        <w:t>https://github.com/TunicataJiang/CSC210-2021FALL-FINALPROJECT</w:t>
      </w:r>
      <w:bookmarkEnd w:id="0"/>
    </w:p>
    <w:sectPr w:rsidR="005C023C" w:rsidRPr="00426A3D" w:rsidSect="00A059CD">
      <w:headerReference w:type="default" r:id="rId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F911C" w14:textId="77777777" w:rsidR="00790B1E" w:rsidRDefault="00790B1E" w:rsidP="00A059CD">
      <w:r>
        <w:separator/>
      </w:r>
    </w:p>
  </w:endnote>
  <w:endnote w:type="continuationSeparator" w:id="0">
    <w:p w14:paraId="6083F0DA" w14:textId="77777777" w:rsidR="00790B1E" w:rsidRDefault="00790B1E" w:rsidP="00A059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4C475" w14:textId="77777777" w:rsidR="00790B1E" w:rsidRDefault="00790B1E" w:rsidP="00A059CD">
      <w:r>
        <w:separator/>
      </w:r>
    </w:p>
  </w:footnote>
  <w:footnote w:type="continuationSeparator" w:id="0">
    <w:p w14:paraId="12819033" w14:textId="77777777" w:rsidR="00790B1E" w:rsidRDefault="00790B1E" w:rsidP="00A059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F6682" w14:textId="4E487313" w:rsidR="00BC3B57" w:rsidRPr="00A059CD" w:rsidRDefault="00DA01B5">
    <w:pPr>
      <w:pStyle w:val="a3"/>
      <w:jc w:val="right"/>
      <w:rPr>
        <w:rFonts w:ascii="Times New Roman" w:hAnsi="Times New Roman" w:cs="Times New Roman"/>
        <w:sz w:val="24"/>
        <w:szCs w:val="24"/>
      </w:rPr>
    </w:pPr>
    <w:r>
      <w:rPr>
        <w:rFonts w:ascii="Times New Roman" w:hAnsi="Times New Roman" w:cs="Times New Roman"/>
        <w:sz w:val="24"/>
        <w:szCs w:val="24"/>
      </w:rPr>
      <w:t>NERV</w:t>
    </w:r>
    <w:sdt>
      <w:sdtPr>
        <w:rPr>
          <w:rFonts w:ascii="Times New Roman" w:hAnsi="Times New Roman" w:cs="Times New Roman"/>
          <w:sz w:val="24"/>
          <w:szCs w:val="24"/>
        </w:rPr>
        <w:id w:val="1232742982"/>
        <w:docPartObj>
          <w:docPartGallery w:val="Page Numbers (Top of Page)"/>
          <w:docPartUnique/>
        </w:docPartObj>
      </w:sdtPr>
      <w:sdtEndPr/>
      <w:sdtContent>
        <w:r w:rsidR="00BC3B57">
          <w:rPr>
            <w:rFonts w:ascii="Times New Roman" w:hAnsi="Times New Roman" w:cs="Times New Roman"/>
            <w:sz w:val="24"/>
            <w:szCs w:val="24"/>
          </w:rPr>
          <w:t xml:space="preserve"> </w:t>
        </w:r>
        <w:r w:rsidR="00BC3B57" w:rsidRPr="00A059CD">
          <w:rPr>
            <w:rFonts w:ascii="Times New Roman" w:hAnsi="Times New Roman" w:cs="Times New Roman"/>
            <w:sz w:val="24"/>
            <w:szCs w:val="24"/>
          </w:rPr>
          <w:fldChar w:fldCharType="begin"/>
        </w:r>
        <w:r w:rsidR="00BC3B57" w:rsidRPr="00A059CD">
          <w:rPr>
            <w:rFonts w:ascii="Times New Roman" w:hAnsi="Times New Roman" w:cs="Times New Roman"/>
            <w:sz w:val="24"/>
            <w:szCs w:val="24"/>
          </w:rPr>
          <w:instrText>PAGE   \* MERGEFORMAT</w:instrText>
        </w:r>
        <w:r w:rsidR="00BC3B57" w:rsidRPr="00A059CD">
          <w:rPr>
            <w:rFonts w:ascii="Times New Roman" w:hAnsi="Times New Roman" w:cs="Times New Roman"/>
            <w:sz w:val="24"/>
            <w:szCs w:val="24"/>
          </w:rPr>
          <w:fldChar w:fldCharType="separate"/>
        </w:r>
        <w:r w:rsidR="0085511D" w:rsidRPr="0085511D">
          <w:rPr>
            <w:rFonts w:ascii="Times New Roman" w:hAnsi="Times New Roman" w:cs="Times New Roman"/>
            <w:noProof/>
            <w:sz w:val="24"/>
            <w:szCs w:val="24"/>
            <w:lang w:val="zh-CN"/>
          </w:rPr>
          <w:t>2</w:t>
        </w:r>
        <w:r w:rsidR="00BC3B57" w:rsidRPr="00A059CD">
          <w:rPr>
            <w:rFonts w:ascii="Times New Roman" w:hAnsi="Times New Roman" w:cs="Times New Roman"/>
            <w:sz w:val="24"/>
            <w:szCs w:val="24"/>
          </w:rPr>
          <w:fldChar w:fldCharType="end"/>
        </w:r>
      </w:sdtContent>
    </w:sdt>
  </w:p>
  <w:p w14:paraId="35BA44F0" w14:textId="6D1D490F" w:rsidR="00BC3B57" w:rsidRDefault="00BC3B5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25C3A"/>
    <w:multiLevelType w:val="hybridMultilevel"/>
    <w:tmpl w:val="30B2A74A"/>
    <w:lvl w:ilvl="0" w:tplc="776ABF94">
      <w:start w:val="9"/>
      <w:numFmt w:val="decimalZero"/>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7691302"/>
    <w:multiLevelType w:val="hybridMultilevel"/>
    <w:tmpl w:val="2624A138"/>
    <w:lvl w:ilvl="0" w:tplc="79262404">
      <w:start w:val="9"/>
      <w:numFmt w:val="bullet"/>
      <w:lvlText w:val="-"/>
      <w:lvlJc w:val="left"/>
      <w:pPr>
        <w:ind w:left="600" w:hanging="360"/>
      </w:pPr>
      <w:rPr>
        <w:rFonts w:ascii="Times New Roman" w:eastAsiaTheme="minorEastAsia" w:hAnsi="Times New Roman" w:cs="Times New Roman"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2" w15:restartNumberingAfterBreak="0">
    <w:nsid w:val="33696E8B"/>
    <w:multiLevelType w:val="hybridMultilevel"/>
    <w:tmpl w:val="00CE5C82"/>
    <w:lvl w:ilvl="0" w:tplc="6E0C3EE4">
      <w:numFmt w:val="bullet"/>
      <w:lvlText w:val="•"/>
      <w:lvlJc w:val="left"/>
      <w:pPr>
        <w:ind w:left="1080" w:hanging="360"/>
      </w:pPr>
      <w:rPr>
        <w:rFonts w:ascii="等线" w:eastAsia="等线" w:hAnsi="等线" w:cs="Times New Roman" w:hint="eastAsia"/>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 w15:restartNumberingAfterBreak="0">
    <w:nsid w:val="66DF42A6"/>
    <w:multiLevelType w:val="hybridMultilevel"/>
    <w:tmpl w:val="992230A4"/>
    <w:lvl w:ilvl="0" w:tplc="A44C7478">
      <w:start w:val="9"/>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AkJTQ2NLQ1MLIyUdpeDU4uLM/DyQAsNaABkejM8sAAAA"/>
  </w:docVars>
  <w:rsids>
    <w:rsidRoot w:val="00E16746"/>
    <w:rsid w:val="00005D6D"/>
    <w:rsid w:val="00006465"/>
    <w:rsid w:val="00015297"/>
    <w:rsid w:val="000279F1"/>
    <w:rsid w:val="000369E3"/>
    <w:rsid w:val="00054E0C"/>
    <w:rsid w:val="000576C6"/>
    <w:rsid w:val="0006009F"/>
    <w:rsid w:val="00062C4C"/>
    <w:rsid w:val="00062EE2"/>
    <w:rsid w:val="00063C64"/>
    <w:rsid w:val="00064C39"/>
    <w:rsid w:val="0009395C"/>
    <w:rsid w:val="00094BE6"/>
    <w:rsid w:val="00094C1F"/>
    <w:rsid w:val="000A3C46"/>
    <w:rsid w:val="000A3CC1"/>
    <w:rsid w:val="000A5F5C"/>
    <w:rsid w:val="000D07F7"/>
    <w:rsid w:val="000D7542"/>
    <w:rsid w:val="000F0D87"/>
    <w:rsid w:val="000F5D4C"/>
    <w:rsid w:val="00100BF4"/>
    <w:rsid w:val="00101E42"/>
    <w:rsid w:val="0010474C"/>
    <w:rsid w:val="00105071"/>
    <w:rsid w:val="00120F0A"/>
    <w:rsid w:val="00130D78"/>
    <w:rsid w:val="00132EFF"/>
    <w:rsid w:val="001337D8"/>
    <w:rsid w:val="00140BAD"/>
    <w:rsid w:val="00147BB3"/>
    <w:rsid w:val="0015730E"/>
    <w:rsid w:val="00160A26"/>
    <w:rsid w:val="0018635F"/>
    <w:rsid w:val="001905FA"/>
    <w:rsid w:val="00190A8D"/>
    <w:rsid w:val="001957A1"/>
    <w:rsid w:val="001A2918"/>
    <w:rsid w:val="001B0118"/>
    <w:rsid w:val="001B08A6"/>
    <w:rsid w:val="001C7619"/>
    <w:rsid w:val="001D25C1"/>
    <w:rsid w:val="00216A7C"/>
    <w:rsid w:val="002244A3"/>
    <w:rsid w:val="0022572A"/>
    <w:rsid w:val="00231923"/>
    <w:rsid w:val="00232534"/>
    <w:rsid w:val="00232864"/>
    <w:rsid w:val="00240FC1"/>
    <w:rsid w:val="00244DF2"/>
    <w:rsid w:val="0024744C"/>
    <w:rsid w:val="00253903"/>
    <w:rsid w:val="00263039"/>
    <w:rsid w:val="00263F7A"/>
    <w:rsid w:val="002718F4"/>
    <w:rsid w:val="0029062B"/>
    <w:rsid w:val="00291A04"/>
    <w:rsid w:val="002A65A4"/>
    <w:rsid w:val="002B0CAE"/>
    <w:rsid w:val="002C34C7"/>
    <w:rsid w:val="002D7AB1"/>
    <w:rsid w:val="002E010A"/>
    <w:rsid w:val="002E129A"/>
    <w:rsid w:val="002E25BE"/>
    <w:rsid w:val="002F7870"/>
    <w:rsid w:val="00310350"/>
    <w:rsid w:val="003174A4"/>
    <w:rsid w:val="003463F2"/>
    <w:rsid w:val="0034705F"/>
    <w:rsid w:val="003536B3"/>
    <w:rsid w:val="003606D9"/>
    <w:rsid w:val="00386103"/>
    <w:rsid w:val="00392723"/>
    <w:rsid w:val="003937F1"/>
    <w:rsid w:val="00397D32"/>
    <w:rsid w:val="003A0CD9"/>
    <w:rsid w:val="003A7659"/>
    <w:rsid w:val="003C1FCB"/>
    <w:rsid w:val="003E5CDE"/>
    <w:rsid w:val="003F3CA4"/>
    <w:rsid w:val="00405A75"/>
    <w:rsid w:val="00410053"/>
    <w:rsid w:val="00426A3D"/>
    <w:rsid w:val="00433A34"/>
    <w:rsid w:val="00433CFD"/>
    <w:rsid w:val="004510E4"/>
    <w:rsid w:val="0048460A"/>
    <w:rsid w:val="004915C7"/>
    <w:rsid w:val="004A145A"/>
    <w:rsid w:val="004B0797"/>
    <w:rsid w:val="004C5360"/>
    <w:rsid w:val="004E080A"/>
    <w:rsid w:val="004E16C1"/>
    <w:rsid w:val="004E55B2"/>
    <w:rsid w:val="004F725B"/>
    <w:rsid w:val="0050186F"/>
    <w:rsid w:val="00504E02"/>
    <w:rsid w:val="00510CF7"/>
    <w:rsid w:val="0051290D"/>
    <w:rsid w:val="0051415B"/>
    <w:rsid w:val="00515035"/>
    <w:rsid w:val="00521A7D"/>
    <w:rsid w:val="005220B9"/>
    <w:rsid w:val="00522BA1"/>
    <w:rsid w:val="0052731F"/>
    <w:rsid w:val="00533558"/>
    <w:rsid w:val="00536A4C"/>
    <w:rsid w:val="005474E0"/>
    <w:rsid w:val="0055158D"/>
    <w:rsid w:val="0055667D"/>
    <w:rsid w:val="005669E3"/>
    <w:rsid w:val="005670CB"/>
    <w:rsid w:val="00573884"/>
    <w:rsid w:val="00576587"/>
    <w:rsid w:val="00583406"/>
    <w:rsid w:val="00586D53"/>
    <w:rsid w:val="00587D0D"/>
    <w:rsid w:val="00590470"/>
    <w:rsid w:val="00593102"/>
    <w:rsid w:val="0059348C"/>
    <w:rsid w:val="00594A5E"/>
    <w:rsid w:val="005955F4"/>
    <w:rsid w:val="005B448B"/>
    <w:rsid w:val="005B57BD"/>
    <w:rsid w:val="005B6B37"/>
    <w:rsid w:val="005C023C"/>
    <w:rsid w:val="005C29FB"/>
    <w:rsid w:val="005C7E1B"/>
    <w:rsid w:val="005D0C8C"/>
    <w:rsid w:val="005D4581"/>
    <w:rsid w:val="005D4F0B"/>
    <w:rsid w:val="005F02CF"/>
    <w:rsid w:val="005F09D4"/>
    <w:rsid w:val="005F5869"/>
    <w:rsid w:val="0060150B"/>
    <w:rsid w:val="00610955"/>
    <w:rsid w:val="006135D0"/>
    <w:rsid w:val="0062778D"/>
    <w:rsid w:val="006310E6"/>
    <w:rsid w:val="00631558"/>
    <w:rsid w:val="006358E2"/>
    <w:rsid w:val="006460C4"/>
    <w:rsid w:val="006552F8"/>
    <w:rsid w:val="00657C14"/>
    <w:rsid w:val="0066787B"/>
    <w:rsid w:val="00667A5E"/>
    <w:rsid w:val="00682A2E"/>
    <w:rsid w:val="00686E9F"/>
    <w:rsid w:val="00696982"/>
    <w:rsid w:val="006A1412"/>
    <w:rsid w:val="006A5429"/>
    <w:rsid w:val="006C02CE"/>
    <w:rsid w:val="006C7332"/>
    <w:rsid w:val="006E538C"/>
    <w:rsid w:val="006E72E8"/>
    <w:rsid w:val="007063AD"/>
    <w:rsid w:val="007177CD"/>
    <w:rsid w:val="00724D15"/>
    <w:rsid w:val="007331AF"/>
    <w:rsid w:val="0073380C"/>
    <w:rsid w:val="00741BA3"/>
    <w:rsid w:val="007532D4"/>
    <w:rsid w:val="00757F9A"/>
    <w:rsid w:val="0076144D"/>
    <w:rsid w:val="00764069"/>
    <w:rsid w:val="007730E5"/>
    <w:rsid w:val="00773E6B"/>
    <w:rsid w:val="00776C37"/>
    <w:rsid w:val="00777F74"/>
    <w:rsid w:val="00790B1E"/>
    <w:rsid w:val="0079117C"/>
    <w:rsid w:val="007A78E2"/>
    <w:rsid w:val="007B3703"/>
    <w:rsid w:val="007B7BE7"/>
    <w:rsid w:val="007D449F"/>
    <w:rsid w:val="007E1A41"/>
    <w:rsid w:val="00801229"/>
    <w:rsid w:val="00815F98"/>
    <w:rsid w:val="008225CC"/>
    <w:rsid w:val="008252E6"/>
    <w:rsid w:val="008321D6"/>
    <w:rsid w:val="00832283"/>
    <w:rsid w:val="0083323D"/>
    <w:rsid w:val="00833D16"/>
    <w:rsid w:val="00841B82"/>
    <w:rsid w:val="008424A6"/>
    <w:rsid w:val="00843A86"/>
    <w:rsid w:val="00846A44"/>
    <w:rsid w:val="00847253"/>
    <w:rsid w:val="008529BE"/>
    <w:rsid w:val="0085511D"/>
    <w:rsid w:val="00862309"/>
    <w:rsid w:val="00870831"/>
    <w:rsid w:val="0087268C"/>
    <w:rsid w:val="00880896"/>
    <w:rsid w:val="00894743"/>
    <w:rsid w:val="008B5829"/>
    <w:rsid w:val="008B6AE2"/>
    <w:rsid w:val="008D4C49"/>
    <w:rsid w:val="008F0686"/>
    <w:rsid w:val="008F12FD"/>
    <w:rsid w:val="008F5FF6"/>
    <w:rsid w:val="008F6B82"/>
    <w:rsid w:val="008F76A6"/>
    <w:rsid w:val="00902EA7"/>
    <w:rsid w:val="009108E9"/>
    <w:rsid w:val="00912514"/>
    <w:rsid w:val="0094100A"/>
    <w:rsid w:val="00946E96"/>
    <w:rsid w:val="00947266"/>
    <w:rsid w:val="00972591"/>
    <w:rsid w:val="00990213"/>
    <w:rsid w:val="009921D5"/>
    <w:rsid w:val="009922AA"/>
    <w:rsid w:val="0099660E"/>
    <w:rsid w:val="00996CAA"/>
    <w:rsid w:val="009A0C48"/>
    <w:rsid w:val="009A1287"/>
    <w:rsid w:val="009C0190"/>
    <w:rsid w:val="009C2383"/>
    <w:rsid w:val="009E73DF"/>
    <w:rsid w:val="009F27B9"/>
    <w:rsid w:val="009F4EDE"/>
    <w:rsid w:val="00A059CD"/>
    <w:rsid w:val="00A16879"/>
    <w:rsid w:val="00A2762D"/>
    <w:rsid w:val="00A322E0"/>
    <w:rsid w:val="00A52565"/>
    <w:rsid w:val="00A54170"/>
    <w:rsid w:val="00A552E3"/>
    <w:rsid w:val="00A57C96"/>
    <w:rsid w:val="00A62304"/>
    <w:rsid w:val="00A64B3A"/>
    <w:rsid w:val="00A650F5"/>
    <w:rsid w:val="00A70105"/>
    <w:rsid w:val="00A71F31"/>
    <w:rsid w:val="00A779C5"/>
    <w:rsid w:val="00A90949"/>
    <w:rsid w:val="00A931F6"/>
    <w:rsid w:val="00AA24E7"/>
    <w:rsid w:val="00AA6797"/>
    <w:rsid w:val="00AB6533"/>
    <w:rsid w:val="00AD1C12"/>
    <w:rsid w:val="00AD1CFB"/>
    <w:rsid w:val="00AD5B71"/>
    <w:rsid w:val="00AD6C7A"/>
    <w:rsid w:val="00AE47F1"/>
    <w:rsid w:val="00B0118B"/>
    <w:rsid w:val="00B02A44"/>
    <w:rsid w:val="00B07A5A"/>
    <w:rsid w:val="00B207D8"/>
    <w:rsid w:val="00B27592"/>
    <w:rsid w:val="00B3545D"/>
    <w:rsid w:val="00B41C7B"/>
    <w:rsid w:val="00B54906"/>
    <w:rsid w:val="00B64348"/>
    <w:rsid w:val="00B7155C"/>
    <w:rsid w:val="00B81220"/>
    <w:rsid w:val="00B84B0F"/>
    <w:rsid w:val="00B9131A"/>
    <w:rsid w:val="00B95AFB"/>
    <w:rsid w:val="00BA36EE"/>
    <w:rsid w:val="00BB282F"/>
    <w:rsid w:val="00BC3B57"/>
    <w:rsid w:val="00BC42EB"/>
    <w:rsid w:val="00BC5410"/>
    <w:rsid w:val="00BD3D8D"/>
    <w:rsid w:val="00BD75B8"/>
    <w:rsid w:val="00BE0531"/>
    <w:rsid w:val="00BE5CB4"/>
    <w:rsid w:val="00BE7A6A"/>
    <w:rsid w:val="00BF12B4"/>
    <w:rsid w:val="00BF737C"/>
    <w:rsid w:val="00C00483"/>
    <w:rsid w:val="00C008ED"/>
    <w:rsid w:val="00C167F8"/>
    <w:rsid w:val="00C30CFB"/>
    <w:rsid w:val="00C5726D"/>
    <w:rsid w:val="00C67068"/>
    <w:rsid w:val="00C73A6A"/>
    <w:rsid w:val="00C86C57"/>
    <w:rsid w:val="00CA7FA9"/>
    <w:rsid w:val="00CB7A9F"/>
    <w:rsid w:val="00CC2B1C"/>
    <w:rsid w:val="00CF03E9"/>
    <w:rsid w:val="00CF1C26"/>
    <w:rsid w:val="00D074D3"/>
    <w:rsid w:val="00D13014"/>
    <w:rsid w:val="00D151C4"/>
    <w:rsid w:val="00D24691"/>
    <w:rsid w:val="00D324E2"/>
    <w:rsid w:val="00D3486B"/>
    <w:rsid w:val="00D35E85"/>
    <w:rsid w:val="00D537BF"/>
    <w:rsid w:val="00D54546"/>
    <w:rsid w:val="00D56F7A"/>
    <w:rsid w:val="00D668D7"/>
    <w:rsid w:val="00D77563"/>
    <w:rsid w:val="00D8070F"/>
    <w:rsid w:val="00DA01B5"/>
    <w:rsid w:val="00DA50B0"/>
    <w:rsid w:val="00DB1F7E"/>
    <w:rsid w:val="00DB34C9"/>
    <w:rsid w:val="00DB4412"/>
    <w:rsid w:val="00DB53FA"/>
    <w:rsid w:val="00DB6B32"/>
    <w:rsid w:val="00DC160D"/>
    <w:rsid w:val="00DC5C82"/>
    <w:rsid w:val="00DD2287"/>
    <w:rsid w:val="00DD2957"/>
    <w:rsid w:val="00DD2EEE"/>
    <w:rsid w:val="00DD488B"/>
    <w:rsid w:val="00DE0E59"/>
    <w:rsid w:val="00DE1E51"/>
    <w:rsid w:val="00DE2F2C"/>
    <w:rsid w:val="00E0211B"/>
    <w:rsid w:val="00E1666D"/>
    <w:rsid w:val="00E16746"/>
    <w:rsid w:val="00E26A0C"/>
    <w:rsid w:val="00E36643"/>
    <w:rsid w:val="00E37126"/>
    <w:rsid w:val="00E40BB1"/>
    <w:rsid w:val="00E45A40"/>
    <w:rsid w:val="00E575CA"/>
    <w:rsid w:val="00E6697C"/>
    <w:rsid w:val="00E828C6"/>
    <w:rsid w:val="00E83E9F"/>
    <w:rsid w:val="00E85564"/>
    <w:rsid w:val="00E92113"/>
    <w:rsid w:val="00E93DBC"/>
    <w:rsid w:val="00EC17E1"/>
    <w:rsid w:val="00ED6E2A"/>
    <w:rsid w:val="00ED7549"/>
    <w:rsid w:val="00EF12D0"/>
    <w:rsid w:val="00EF41CD"/>
    <w:rsid w:val="00F07222"/>
    <w:rsid w:val="00F23328"/>
    <w:rsid w:val="00F33F5C"/>
    <w:rsid w:val="00F51590"/>
    <w:rsid w:val="00F66528"/>
    <w:rsid w:val="00F66668"/>
    <w:rsid w:val="00F66EF4"/>
    <w:rsid w:val="00F73562"/>
    <w:rsid w:val="00F77566"/>
    <w:rsid w:val="00F779CC"/>
    <w:rsid w:val="00F86B68"/>
    <w:rsid w:val="00F93775"/>
    <w:rsid w:val="00F947FA"/>
    <w:rsid w:val="00F975C2"/>
    <w:rsid w:val="00FC6F02"/>
    <w:rsid w:val="00FE2223"/>
    <w:rsid w:val="00FF62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348E8"/>
  <w15:chartTrackingRefBased/>
  <w15:docId w15:val="{B2EB34EE-95CD-452F-935B-AC14DA451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059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059CD"/>
    <w:rPr>
      <w:sz w:val="18"/>
      <w:szCs w:val="18"/>
    </w:rPr>
  </w:style>
  <w:style w:type="paragraph" w:styleId="a5">
    <w:name w:val="footer"/>
    <w:basedOn w:val="a"/>
    <w:link w:val="a6"/>
    <w:uiPriority w:val="99"/>
    <w:unhideWhenUsed/>
    <w:rsid w:val="00A059CD"/>
    <w:pPr>
      <w:tabs>
        <w:tab w:val="center" w:pos="4153"/>
        <w:tab w:val="right" w:pos="8306"/>
      </w:tabs>
      <w:snapToGrid w:val="0"/>
      <w:jc w:val="left"/>
    </w:pPr>
    <w:rPr>
      <w:sz w:val="18"/>
      <w:szCs w:val="18"/>
    </w:rPr>
  </w:style>
  <w:style w:type="character" w:customStyle="1" w:styleId="a6">
    <w:name w:val="页脚 字符"/>
    <w:basedOn w:val="a0"/>
    <w:link w:val="a5"/>
    <w:uiPriority w:val="99"/>
    <w:rsid w:val="00A059CD"/>
    <w:rPr>
      <w:sz w:val="18"/>
      <w:szCs w:val="18"/>
    </w:rPr>
  </w:style>
  <w:style w:type="character" w:styleId="a7">
    <w:name w:val="annotation reference"/>
    <w:basedOn w:val="a0"/>
    <w:uiPriority w:val="99"/>
    <w:semiHidden/>
    <w:unhideWhenUsed/>
    <w:rsid w:val="00A059CD"/>
    <w:rPr>
      <w:sz w:val="16"/>
      <w:szCs w:val="16"/>
    </w:rPr>
  </w:style>
  <w:style w:type="paragraph" w:styleId="a8">
    <w:name w:val="annotation text"/>
    <w:basedOn w:val="a"/>
    <w:link w:val="a9"/>
    <w:uiPriority w:val="99"/>
    <w:semiHidden/>
    <w:unhideWhenUsed/>
    <w:rsid w:val="00A059CD"/>
    <w:rPr>
      <w:sz w:val="20"/>
      <w:szCs w:val="20"/>
    </w:rPr>
  </w:style>
  <w:style w:type="character" w:customStyle="1" w:styleId="a9">
    <w:name w:val="批注文字 字符"/>
    <w:basedOn w:val="a0"/>
    <w:link w:val="a8"/>
    <w:uiPriority w:val="99"/>
    <w:semiHidden/>
    <w:rsid w:val="00A059CD"/>
    <w:rPr>
      <w:sz w:val="20"/>
      <w:szCs w:val="20"/>
    </w:rPr>
  </w:style>
  <w:style w:type="paragraph" w:styleId="aa">
    <w:name w:val="Balloon Text"/>
    <w:basedOn w:val="a"/>
    <w:link w:val="ab"/>
    <w:uiPriority w:val="99"/>
    <w:semiHidden/>
    <w:unhideWhenUsed/>
    <w:rsid w:val="00A059CD"/>
    <w:rPr>
      <w:sz w:val="18"/>
      <w:szCs w:val="18"/>
    </w:rPr>
  </w:style>
  <w:style w:type="character" w:customStyle="1" w:styleId="ab">
    <w:name w:val="批注框文本 字符"/>
    <w:basedOn w:val="a0"/>
    <w:link w:val="aa"/>
    <w:uiPriority w:val="99"/>
    <w:semiHidden/>
    <w:rsid w:val="00A059CD"/>
    <w:rPr>
      <w:sz w:val="18"/>
      <w:szCs w:val="18"/>
    </w:rPr>
  </w:style>
  <w:style w:type="paragraph" w:styleId="ac">
    <w:name w:val="annotation subject"/>
    <w:basedOn w:val="a8"/>
    <w:next w:val="a8"/>
    <w:link w:val="ad"/>
    <w:uiPriority w:val="99"/>
    <w:semiHidden/>
    <w:unhideWhenUsed/>
    <w:rsid w:val="00631558"/>
    <w:rPr>
      <w:b/>
      <w:bCs/>
    </w:rPr>
  </w:style>
  <w:style w:type="character" w:customStyle="1" w:styleId="ad">
    <w:name w:val="批注主题 字符"/>
    <w:basedOn w:val="a9"/>
    <w:link w:val="ac"/>
    <w:uiPriority w:val="99"/>
    <w:semiHidden/>
    <w:rsid w:val="00631558"/>
    <w:rPr>
      <w:b/>
      <w:bCs/>
      <w:sz w:val="20"/>
      <w:szCs w:val="20"/>
    </w:rPr>
  </w:style>
  <w:style w:type="character" w:styleId="ae">
    <w:name w:val="Hyperlink"/>
    <w:basedOn w:val="a0"/>
    <w:uiPriority w:val="99"/>
    <w:unhideWhenUsed/>
    <w:rsid w:val="00972591"/>
    <w:rPr>
      <w:color w:val="0563C1" w:themeColor="hyperlink"/>
      <w:u w:val="single"/>
    </w:rPr>
  </w:style>
  <w:style w:type="character" w:customStyle="1" w:styleId="1">
    <w:name w:val="未处理的提及1"/>
    <w:basedOn w:val="a0"/>
    <w:uiPriority w:val="99"/>
    <w:semiHidden/>
    <w:unhideWhenUsed/>
    <w:rsid w:val="00972591"/>
    <w:rPr>
      <w:color w:val="605E5C"/>
      <w:shd w:val="clear" w:color="auto" w:fill="E1DFDD"/>
    </w:rPr>
  </w:style>
  <w:style w:type="paragraph" w:styleId="af">
    <w:name w:val="List Paragraph"/>
    <w:basedOn w:val="a"/>
    <w:uiPriority w:val="34"/>
    <w:qFormat/>
    <w:rsid w:val="00C167F8"/>
    <w:pPr>
      <w:ind w:firstLineChars="200" w:firstLine="420"/>
    </w:pPr>
  </w:style>
  <w:style w:type="character" w:styleId="af0">
    <w:name w:val="Unresolved Mention"/>
    <w:basedOn w:val="a0"/>
    <w:uiPriority w:val="99"/>
    <w:semiHidden/>
    <w:unhideWhenUsed/>
    <w:rsid w:val="00426A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D2B32-501D-45B8-BF08-CC8A6286E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2</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w J</dc:creator>
  <cp:keywords/>
  <dc:description/>
  <cp:lastModifiedBy>J Lw</cp:lastModifiedBy>
  <cp:revision>26</cp:revision>
  <dcterms:created xsi:type="dcterms:W3CDTF">2019-05-05T14:39:00Z</dcterms:created>
  <dcterms:modified xsi:type="dcterms:W3CDTF">2021-11-01T04:26:00Z</dcterms:modified>
</cp:coreProperties>
</file>